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be1c68dbbe7d1337280ff20a43705146222dd0"/>
    <w:p>
      <w:pPr>
        <w:pStyle w:val="Heading1"/>
      </w:pPr>
      <w:r>
        <w:t xml:space="preserve">Cover Letter for Electrician Position in Singapore Singapore</w:t>
      </w:r>
    </w:p>
    <w:p>
      <w:pPr>
        <w:pStyle w:val="FirstParagraph"/>
      </w:pPr>
      <w:r>
        <w:t xml:space="preserve">Dear [Hiring Manager's Name],</w:t>
      </w:r>
    </w:p>
    <w:p>
      <w:pPr>
        <w:pStyle w:val="BodyText"/>
      </w:pPr>
      <w:r>
        <w:t xml:space="preserve">I am writing to express my interest in the Electrician position at your esteemed organization, as advertised in [insert source]. With over [X years] of hands-on experience in electrical systems, a strong commitment to safety standards, and a deep understanding of Singapore’s evolving infrastructure needs, I am confident in my ability to contribute effectively to your team. As an electrician with a focus on precision and innovation, I am eager to bring my expertise to the dynamic environment of Singapore Singapore, where technological advancement and urban development are at the forefront.</w:t>
      </w:r>
    </w:p>
    <w:p>
      <w:pPr>
        <w:pStyle w:val="BodyText"/>
      </w:pPr>
      <w:r>
        <w:t xml:space="preserve">Singapore Singapore has always been a place where professionalism and excellence converge, and I am particularly drawn to your company’s reputation for delivering high-quality electrical solutions. My career as an electrician has been shaped by a dedication to staying ahead of industry trends, mastering cutting-edge technologies, and adhering strictly to local regulations such as those set by the Energy Market Authority (EMA). This alignment with Singapore’s rigorous standards makes me a strong candidate for this role.</w:t>
      </w:r>
    </w:p>
    <w:bookmarkStart w:id="20" w:name="professional-experience-and-expertise"/>
    <w:p>
      <w:pPr>
        <w:pStyle w:val="Heading2"/>
      </w:pPr>
      <w:r>
        <w:t xml:space="preserve">Professional Experience and Expertise</w:t>
      </w:r>
    </w:p>
    <w:p>
      <w:pPr>
        <w:pStyle w:val="FirstParagraph"/>
      </w:pPr>
      <w:r>
        <w:t xml:space="preserve">Throughout my career as an electrician, I have worked on a diverse range of projects, from residential wiring to industrial-scale electrical installations. My experience includes designing and installing electrical systems, troubleshooting complex issues, and ensuring compliance with national and international safety protocols. In Singapore Singapore, where the demand for reliable power solutions is ever-growing due to rapid urbanization and the adoption of smart technologies, my skills have proven invaluable.</w:t>
      </w:r>
    </w:p>
    <w:p>
      <w:pPr>
        <w:pStyle w:val="BodyText"/>
      </w:pPr>
      <w:r>
        <w:t xml:space="preserve">One of my most notable achievements as an electrician was leading a team to complete a high-rise residential project in [specific location in Singapore]. This involved coordinating with architects, engineers, and contractors to ensure seamless integration of electrical systems while adhering to the city-state’s strict fire safety and energy efficiency regulations. The successful completion of this project not only met client expectations but also enhanced the building’s long-term sustainability, a priority for many developers in Singapore Singapore.</w:t>
      </w:r>
    </w:p>
    <w:p>
      <w:pPr>
        <w:pStyle w:val="BodyText"/>
      </w:pPr>
      <w:r>
        <w:t xml:space="preserve">Additionally, I have extensive experience in maintenance and repair work, which is critical for maintaining the reliability of electrical infrastructure in a country like Singapore. My ability to identify potential hazards and implement preventive measures has consistently reduced downtime and improved operational efficiency for my clients. Whether it’s upgrading outdated wiring systems or installing renewable energy solutions, I approach every task with the same level of care and precision.</w:t>
      </w:r>
    </w:p>
    <w:bookmarkEnd w:id="20"/>
    <w:bookmarkStart w:id="21" w:name="technical-skills-and-certifications"/>
    <w:p>
      <w:pPr>
        <w:pStyle w:val="Heading2"/>
      </w:pPr>
      <w:r>
        <w:t xml:space="preserve">Technical Skills and Certifications</w:t>
      </w:r>
    </w:p>
    <w:p>
      <w:pPr>
        <w:pStyle w:val="FirstParagraph"/>
      </w:pPr>
      <w:r>
        <w:t xml:space="preserve">As an electrician, I hold [insert relevant certifications, e.g., EMA certification, NEBOSH qualification, or other local/industry-specific credentials]. These qualifications have equipped me with the knowledge to handle complex electrical systems while staying compliant with Singapore’s regulatory framework. For instance, my training in low-voltage and high-voltage systems has allowed me to work on projects ranging from commercial buildings to industrial facilities, ensuring that all installations meet the highest safety standards.</w:t>
      </w:r>
    </w:p>
    <w:p>
      <w:pPr>
        <w:pStyle w:val="BodyText"/>
      </w:pPr>
      <w:r>
        <w:t xml:space="preserve">My technical expertise extends beyond traditional wiring. I am proficient in using advanced tools such as multimeters, circuit analyzers, and thermal imaging devices to diagnose and resolve electrical issues efficiently. Moreover, I have a solid understanding of smart grid technologies and energy management systems—areas that are gaining significant traction in Singapore Singapore’s push for sustainable urban development.</w:t>
      </w:r>
    </w:p>
    <w:bookmarkEnd w:id="21"/>
    <w:bookmarkStart w:id="22" w:name="X9888d8bde74b65b89c319637400bc5db080586b"/>
    <w:p>
      <w:pPr>
        <w:pStyle w:val="Heading2"/>
      </w:pPr>
      <w:r>
        <w:t xml:space="preserve">Adaptability to Singapore’s Electrical Industry</w:t>
      </w:r>
    </w:p>
    <w:p>
      <w:pPr>
        <w:pStyle w:val="FirstParagraph"/>
      </w:pPr>
      <w:r>
        <w:t xml:space="preserve">Singapore Singapore is known for its fast-paced environment and high expectations, which I have consistently met throughout my career. As an electrician, I have adapted to the unique challenges of working in a densely populated city-state, where space optimization and energy efficiency are paramount. My ability to work under pressure while maintaining attention to detail has been instrumental in delivering projects on time and within budget.</w:t>
      </w:r>
    </w:p>
    <w:p>
      <w:pPr>
        <w:pStyle w:val="BodyText"/>
      </w:pPr>
      <w:r>
        <w:t xml:space="preserve">Furthermore, I am deeply committed to continuous learning. The electrical industry is constantly evolving, and I regularly attend workshops and seminars to stay updated on the latest advancements. For example, I recently completed a course on solar energy integration, which aligns with Singapore’s goal of increasing renewable energy adoption. This proactive approach ensures that I can contribute innovative solutions tailored to the needs of your organization.</w:t>
      </w:r>
    </w:p>
    <w:bookmarkEnd w:id="22"/>
    <w:bookmarkStart w:id="23" w:name="soft-skills-and-team-collaboration"/>
    <w:p>
      <w:pPr>
        <w:pStyle w:val="Heading2"/>
      </w:pPr>
      <w:r>
        <w:t xml:space="preserve">Soft Skills and Team Collaboration</w:t>
      </w:r>
    </w:p>
    <w:p>
      <w:pPr>
        <w:pStyle w:val="FirstParagraph"/>
      </w:pPr>
      <w:r>
        <w:t xml:space="preserve">Beyond technical skills, I bring strong communication and teamwork abilities to the table. As an electrician, effective collaboration with colleagues, clients, and stakeholders is essential. I have worked in multidisciplinary teams to ensure that electrical projects align with broader construction or maintenance goals. My ability to explain complex technical concepts in simple terms has helped bridge the gap between technical personnel and non-technical clients, fostering trust and transparency.</w:t>
      </w:r>
    </w:p>
    <w:p>
      <w:pPr>
        <w:pStyle w:val="BodyText"/>
      </w:pPr>
      <w:r>
        <w:t xml:space="preserve">Additionally, my problem-solving mindset allows me to quickly adapt to unexpected challenges. Whether it’s a sudden power outage requiring immediate intervention or a design flaw discovered during installation, I approach every situation with calmness and resourcefulness. This trait is particularly valuable in Singapore Singapore, where the demand for uninterrupted electrical services is critical for both residential and commercial sectors.</w:t>
      </w:r>
    </w:p>
    <w:bookmarkEnd w:id="23"/>
    <w:bookmarkStart w:id="24" w:name="why-choose-me-as-your-electrician"/>
    <w:p>
      <w:pPr>
        <w:pStyle w:val="Heading2"/>
      </w:pPr>
      <w:r>
        <w:t xml:space="preserve">Why Choose Me as Your Electrician?</w:t>
      </w:r>
    </w:p>
    <w:p>
      <w:pPr>
        <w:pStyle w:val="FirstParagraph"/>
      </w:pPr>
      <w:r>
        <w:t xml:space="preserve">Choosing me as your electrician means partnering with a professional who combines technical excellence with a deep understanding of Singapore’s unique requirements. I am not only proficient in the practical aspects of electrical work but also passionate about contributing to the city-state’s vision of a smarter, greener future. My experience in [specific area, e.g., commercial installations, renewable energy systems] makes me well-suited to support your organization’s goals.</w:t>
      </w:r>
    </w:p>
    <w:p>
      <w:pPr>
        <w:pStyle w:val="BodyText"/>
      </w:pPr>
      <w:r>
        <w:t xml:space="preserve">I am particularly drawn to the opportunity to work in Singapore Singapore because of its reputation as a global hub for innovation and sustainability. As an electrician, I am excited about the prospect of being part of projects that shape the future of energy infrastructure in this dynamic location. I am confident that my skills, certifications, and dedication will enable me to make a meaningful contribution to your team.</w:t>
      </w:r>
    </w:p>
    <w:bookmarkEnd w:id="24"/>
    <w:bookmarkStart w:id="25" w:name="conclusion"/>
    <w:p>
      <w:pPr>
        <w:pStyle w:val="Heading2"/>
      </w:pPr>
      <w:r>
        <w:t xml:space="preserve">Conclusion</w:t>
      </w:r>
    </w:p>
    <w:p>
      <w:pPr>
        <w:pStyle w:val="FirstParagraph"/>
      </w:pPr>
      <w:r>
        <w:t xml:space="preserve">In conclusion, I am enthusiastic about the possibility of joining your organization as an electrician and contributing to the continued success of your electrical projects in Singapore Singapore. My proven track record, technical expertise, and commitment to excellence align perfectly with the needs of your company. I would be honored to bring my experience and passion for electrical work to your team.</w:t>
      </w:r>
    </w:p>
    <w:p>
      <w:pPr>
        <w:pStyle w:val="BodyText"/>
      </w:pPr>
      <w:r>
        <w:t xml:space="preserve">Thank you for considering my application. I look forward to the opportunity to discuss how I can contribute to your organization’s miss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50Z</dcterms:created>
  <dcterms:modified xsi:type="dcterms:W3CDTF">2026-07-24T11:44:50Z</dcterms:modified>
</cp:coreProperties>
</file>

<file path=docProps/custom.xml><?xml version="1.0" encoding="utf-8"?>
<Properties xmlns="http://schemas.openxmlformats.org/officeDocument/2006/custom-properties" xmlns:vt="http://schemas.openxmlformats.org/officeDocument/2006/docPropsVTypes"/>
</file>